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D1F16" w14:textId="6000A032" w:rsidR="00021887" w:rsidRDefault="00021887" w:rsidP="00021887">
      <w:r>
        <w:t xml:space="preserve">Hi </w:t>
      </w:r>
      <w:r w:rsidR="004752FE">
        <w:t>Team</w:t>
      </w:r>
      <w:r>
        <w:t>,</w:t>
      </w:r>
    </w:p>
    <w:p w14:paraId="0529AE89" w14:textId="5DC73511" w:rsidR="00EF4442" w:rsidRDefault="00021887">
      <w:r>
        <w:t xml:space="preserve">Thanks for your help regarding scraping the </w:t>
      </w:r>
      <w:proofErr w:type="spellStart"/>
      <w:r>
        <w:t>Coinmarketcap</w:t>
      </w:r>
      <w:proofErr w:type="spellEnd"/>
      <w:r>
        <w:t xml:space="preserve"> price archival data. Now I need your help to get more detailed information about each coin. </w:t>
      </w:r>
    </w:p>
    <w:p w14:paraId="3E4BC1EB" w14:textId="1E1D2B82" w:rsidR="00021887" w:rsidRDefault="00021887">
      <w:r>
        <w:t>For each coin, you can click the link to check the detailed info about each coin.</w:t>
      </w:r>
    </w:p>
    <w:p w14:paraId="14853843" w14:textId="1438CB30" w:rsidR="00021887" w:rsidRDefault="00021887">
      <w:r>
        <w:rPr>
          <w:noProof/>
        </w:rPr>
        <w:drawing>
          <wp:inline distT="0" distB="0" distL="0" distR="0" wp14:anchorId="61D7AABB" wp14:editId="01C0D565">
            <wp:extent cx="5943600" cy="29343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2934335"/>
                    </a:xfrm>
                    <a:prstGeom prst="rect">
                      <a:avLst/>
                    </a:prstGeom>
                  </pic:spPr>
                </pic:pic>
              </a:graphicData>
            </a:graphic>
          </wp:inline>
        </w:drawing>
      </w:r>
    </w:p>
    <w:p w14:paraId="214C1D2A" w14:textId="00079CB8" w:rsidR="00021887" w:rsidRDefault="00021887"/>
    <w:p w14:paraId="793BBCDE" w14:textId="20E2598A" w:rsidR="00021887" w:rsidRDefault="00021887" w:rsidP="00021887">
      <w:r>
        <w:rPr>
          <w:noProof/>
        </w:rPr>
        <w:drawing>
          <wp:inline distT="0" distB="0" distL="0" distR="0" wp14:anchorId="2691DA20" wp14:editId="4511ECF6">
            <wp:extent cx="5943600" cy="18522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852295"/>
                    </a:xfrm>
                    <a:prstGeom prst="rect">
                      <a:avLst/>
                    </a:prstGeom>
                  </pic:spPr>
                </pic:pic>
              </a:graphicData>
            </a:graphic>
          </wp:inline>
        </w:drawing>
      </w:r>
    </w:p>
    <w:p w14:paraId="3F13E4C2" w14:textId="6D7759AA" w:rsidR="00021887" w:rsidRDefault="00021887">
      <w:r>
        <w:t>E.g., regarding bitcoin, we want to save the following data:</w:t>
      </w:r>
    </w:p>
    <w:p w14:paraId="3BDBF62A" w14:textId="007F7B02" w:rsidR="00021887" w:rsidRDefault="00021887"/>
    <w:tbl>
      <w:tblPr>
        <w:tblStyle w:val="TableGrid"/>
        <w:tblW w:w="0" w:type="auto"/>
        <w:tblLook w:val="04A0" w:firstRow="1" w:lastRow="0" w:firstColumn="1" w:lastColumn="0" w:noHBand="0" w:noVBand="1"/>
      </w:tblPr>
      <w:tblGrid>
        <w:gridCol w:w="448"/>
        <w:gridCol w:w="889"/>
        <w:gridCol w:w="1177"/>
        <w:gridCol w:w="1262"/>
        <w:gridCol w:w="2066"/>
        <w:gridCol w:w="1194"/>
        <w:gridCol w:w="563"/>
        <w:gridCol w:w="610"/>
        <w:gridCol w:w="665"/>
        <w:gridCol w:w="702"/>
      </w:tblGrid>
      <w:tr w:rsidR="00D4571D" w:rsidRPr="00D76C31" w14:paraId="2E3B69AB" w14:textId="4E1B3131" w:rsidTr="00946C51">
        <w:tc>
          <w:tcPr>
            <w:tcW w:w="0" w:type="auto"/>
          </w:tcPr>
          <w:p w14:paraId="685D3885" w14:textId="2AC01E31" w:rsidR="00D4571D" w:rsidRPr="00D76C31" w:rsidRDefault="00D4571D" w:rsidP="00D4571D">
            <w:pPr>
              <w:rPr>
                <w:sz w:val="16"/>
                <w:szCs w:val="16"/>
              </w:rPr>
            </w:pPr>
            <w:r w:rsidRPr="00D76C31">
              <w:rPr>
                <w:sz w:val="16"/>
                <w:szCs w:val="16"/>
              </w:rPr>
              <w:t>Crypto</w:t>
            </w:r>
          </w:p>
        </w:tc>
        <w:tc>
          <w:tcPr>
            <w:tcW w:w="0" w:type="auto"/>
          </w:tcPr>
          <w:p w14:paraId="5B4E3489" w14:textId="60CB5FBF" w:rsidR="00D4571D" w:rsidRPr="00D76C31" w:rsidRDefault="00D4571D" w:rsidP="00D4571D">
            <w:pPr>
              <w:rPr>
                <w:sz w:val="16"/>
                <w:szCs w:val="16"/>
              </w:rPr>
            </w:pPr>
            <w:r w:rsidRPr="00D76C31">
              <w:rPr>
                <w:sz w:val="16"/>
                <w:szCs w:val="16"/>
              </w:rPr>
              <w:t>link</w:t>
            </w:r>
          </w:p>
        </w:tc>
        <w:tc>
          <w:tcPr>
            <w:tcW w:w="0" w:type="auto"/>
          </w:tcPr>
          <w:p w14:paraId="2491D68B" w14:textId="0362E1B6" w:rsidR="00D4571D" w:rsidRPr="00D76C31" w:rsidRDefault="00D4571D" w:rsidP="00D4571D">
            <w:pPr>
              <w:rPr>
                <w:sz w:val="16"/>
                <w:szCs w:val="16"/>
              </w:rPr>
            </w:pPr>
            <w:r w:rsidRPr="00D76C31">
              <w:rPr>
                <w:sz w:val="16"/>
                <w:szCs w:val="16"/>
              </w:rPr>
              <w:t>Source Code</w:t>
            </w:r>
          </w:p>
        </w:tc>
        <w:tc>
          <w:tcPr>
            <w:tcW w:w="0" w:type="auto"/>
          </w:tcPr>
          <w:p w14:paraId="09E0538A" w14:textId="4F054444" w:rsidR="00D4571D" w:rsidRPr="00D76C31" w:rsidRDefault="00D4571D" w:rsidP="00D4571D">
            <w:pPr>
              <w:rPr>
                <w:sz w:val="16"/>
                <w:szCs w:val="16"/>
              </w:rPr>
            </w:pPr>
            <w:r w:rsidRPr="00D76C31">
              <w:rPr>
                <w:sz w:val="16"/>
                <w:szCs w:val="16"/>
              </w:rPr>
              <w:t>Whitepaper</w:t>
            </w:r>
          </w:p>
        </w:tc>
        <w:tc>
          <w:tcPr>
            <w:tcW w:w="0" w:type="auto"/>
          </w:tcPr>
          <w:p w14:paraId="7DF17BB8" w14:textId="2FBCC55D" w:rsidR="00D4571D" w:rsidRPr="00D76C31" w:rsidRDefault="00D4571D" w:rsidP="00D4571D">
            <w:pPr>
              <w:rPr>
                <w:sz w:val="16"/>
                <w:szCs w:val="16"/>
              </w:rPr>
            </w:pPr>
            <w:r w:rsidRPr="00D76C31">
              <w:rPr>
                <w:sz w:val="16"/>
                <w:szCs w:val="16"/>
              </w:rPr>
              <w:t>explorers</w:t>
            </w:r>
          </w:p>
        </w:tc>
        <w:tc>
          <w:tcPr>
            <w:tcW w:w="0" w:type="auto"/>
          </w:tcPr>
          <w:p w14:paraId="34243097" w14:textId="531797DD" w:rsidR="00D4571D" w:rsidRPr="00D76C31" w:rsidRDefault="00D4571D" w:rsidP="00D4571D">
            <w:pPr>
              <w:rPr>
                <w:sz w:val="16"/>
                <w:szCs w:val="16"/>
              </w:rPr>
            </w:pPr>
            <w:r w:rsidRPr="00D76C31">
              <w:rPr>
                <w:sz w:val="16"/>
                <w:szCs w:val="16"/>
              </w:rPr>
              <w:t>Community</w:t>
            </w:r>
          </w:p>
        </w:tc>
        <w:tc>
          <w:tcPr>
            <w:tcW w:w="0" w:type="auto"/>
          </w:tcPr>
          <w:p w14:paraId="1A91680A" w14:textId="4DF7C6A5" w:rsidR="00D4571D" w:rsidRPr="00D76C31" w:rsidRDefault="00D4571D" w:rsidP="00D4571D">
            <w:pPr>
              <w:rPr>
                <w:sz w:val="16"/>
                <w:szCs w:val="16"/>
              </w:rPr>
            </w:pPr>
            <w:r>
              <w:rPr>
                <w:sz w:val="16"/>
                <w:szCs w:val="16"/>
              </w:rPr>
              <w:t>Tags</w:t>
            </w:r>
          </w:p>
        </w:tc>
        <w:tc>
          <w:tcPr>
            <w:tcW w:w="803" w:type="dxa"/>
          </w:tcPr>
          <w:p w14:paraId="489FDF7A" w14:textId="4E9E178D" w:rsidR="00D4571D" w:rsidRDefault="00D4571D" w:rsidP="00D4571D">
            <w:pPr>
              <w:rPr>
                <w:sz w:val="16"/>
                <w:szCs w:val="16"/>
              </w:rPr>
            </w:pPr>
            <w:r>
              <w:rPr>
                <w:sz w:val="16"/>
                <w:szCs w:val="16"/>
              </w:rPr>
              <w:t>Description</w:t>
            </w:r>
          </w:p>
        </w:tc>
        <w:tc>
          <w:tcPr>
            <w:tcW w:w="446" w:type="dxa"/>
          </w:tcPr>
          <w:p w14:paraId="043B0C0E" w14:textId="01BD9A13" w:rsidR="00D4571D" w:rsidRPr="00D76C31" w:rsidRDefault="00D4571D" w:rsidP="00D4571D">
            <w:r>
              <w:t>audit</w:t>
            </w:r>
          </w:p>
        </w:tc>
        <w:tc>
          <w:tcPr>
            <w:tcW w:w="0" w:type="auto"/>
          </w:tcPr>
          <w:p w14:paraId="684A3419" w14:textId="61CC6919" w:rsidR="00D4571D" w:rsidRPr="00D76C31" w:rsidRDefault="00D4571D" w:rsidP="00D4571D">
            <w:r>
              <w:t>Contracts:</w:t>
            </w:r>
          </w:p>
        </w:tc>
      </w:tr>
      <w:tr w:rsidR="00D4571D" w:rsidRPr="00D76C31" w14:paraId="0D423410" w14:textId="79E8C5A3" w:rsidTr="00946C51">
        <w:tc>
          <w:tcPr>
            <w:tcW w:w="0" w:type="auto"/>
          </w:tcPr>
          <w:p w14:paraId="3851876F" w14:textId="618F4E4E" w:rsidR="00D4571D" w:rsidRPr="00D76C31" w:rsidRDefault="00D4571D" w:rsidP="00D4571D">
            <w:pPr>
              <w:rPr>
                <w:sz w:val="16"/>
                <w:szCs w:val="16"/>
              </w:rPr>
            </w:pPr>
            <w:r w:rsidRPr="00D76C31">
              <w:rPr>
                <w:sz w:val="16"/>
                <w:szCs w:val="16"/>
              </w:rPr>
              <w:t>BTC</w:t>
            </w:r>
          </w:p>
        </w:tc>
        <w:tc>
          <w:tcPr>
            <w:tcW w:w="0" w:type="auto"/>
          </w:tcPr>
          <w:p w14:paraId="2AC57DA6" w14:textId="1806CC66" w:rsidR="00D4571D" w:rsidRPr="00D76C31" w:rsidRDefault="00D4571D" w:rsidP="00D4571D">
            <w:pPr>
              <w:rPr>
                <w:sz w:val="16"/>
                <w:szCs w:val="16"/>
              </w:rPr>
            </w:pPr>
            <w:r w:rsidRPr="00D76C31">
              <w:rPr>
                <w:sz w:val="16"/>
                <w:szCs w:val="16"/>
              </w:rPr>
              <w:t>https://bitcoin.org/</w:t>
            </w:r>
          </w:p>
        </w:tc>
        <w:tc>
          <w:tcPr>
            <w:tcW w:w="0" w:type="auto"/>
          </w:tcPr>
          <w:p w14:paraId="351D26BD" w14:textId="554458F9" w:rsidR="00D4571D" w:rsidRPr="00D76C31" w:rsidRDefault="00D4571D" w:rsidP="00D4571D">
            <w:pPr>
              <w:rPr>
                <w:sz w:val="16"/>
                <w:szCs w:val="16"/>
              </w:rPr>
            </w:pPr>
            <w:r w:rsidRPr="00D76C31">
              <w:rPr>
                <w:sz w:val="16"/>
                <w:szCs w:val="16"/>
              </w:rPr>
              <w:t>https://github.com/bitcoin/</w:t>
            </w:r>
          </w:p>
        </w:tc>
        <w:tc>
          <w:tcPr>
            <w:tcW w:w="0" w:type="auto"/>
          </w:tcPr>
          <w:p w14:paraId="3A63E5D2" w14:textId="05AD9992" w:rsidR="00D4571D" w:rsidRPr="00D76C31" w:rsidRDefault="00D4571D" w:rsidP="00D4571D">
            <w:pPr>
              <w:rPr>
                <w:sz w:val="16"/>
                <w:szCs w:val="16"/>
              </w:rPr>
            </w:pPr>
            <w:r w:rsidRPr="00D76C31">
              <w:rPr>
                <w:sz w:val="16"/>
                <w:szCs w:val="16"/>
              </w:rPr>
              <w:t>https://bitcoin.org/bitcoin.pdf</w:t>
            </w:r>
          </w:p>
        </w:tc>
        <w:tc>
          <w:tcPr>
            <w:tcW w:w="0" w:type="auto"/>
          </w:tcPr>
          <w:p w14:paraId="42CF92B4" w14:textId="2EF90616" w:rsidR="00D4571D" w:rsidRPr="00D76C31" w:rsidRDefault="00EF4442" w:rsidP="00D4571D">
            <w:pPr>
              <w:rPr>
                <w:sz w:val="16"/>
                <w:szCs w:val="16"/>
              </w:rPr>
            </w:pPr>
            <w:hyperlink r:id="rId6" w:history="1">
              <w:r w:rsidR="00D4571D" w:rsidRPr="00D76C31">
                <w:rPr>
                  <w:rStyle w:val="Hyperlink"/>
                  <w:sz w:val="16"/>
                  <w:szCs w:val="16"/>
                </w:rPr>
                <w:t>https://blockchain.coinmarketcap.com/chain/bitcoin</w:t>
              </w:r>
            </w:hyperlink>
            <w:r w:rsidR="00D4571D" w:rsidRPr="00D76C31">
              <w:rPr>
                <w:sz w:val="16"/>
                <w:szCs w:val="16"/>
              </w:rPr>
              <w:t xml:space="preserve">; </w:t>
            </w:r>
            <w:hyperlink r:id="rId7" w:history="1">
              <w:r w:rsidR="00D4571D" w:rsidRPr="00D76C31">
                <w:rPr>
                  <w:rStyle w:val="Hyperlink"/>
                  <w:sz w:val="16"/>
                  <w:szCs w:val="16"/>
                </w:rPr>
                <w:t>https://blockchain.info/</w:t>
              </w:r>
            </w:hyperlink>
            <w:r w:rsidR="00D4571D" w:rsidRPr="00D76C31">
              <w:rPr>
                <w:sz w:val="16"/>
                <w:szCs w:val="16"/>
              </w:rPr>
              <w:t xml:space="preserve">; </w:t>
            </w:r>
            <w:hyperlink r:id="rId8" w:history="1">
              <w:r w:rsidR="00D4571D" w:rsidRPr="00D76C31">
                <w:rPr>
                  <w:rStyle w:val="Hyperlink"/>
                  <w:sz w:val="16"/>
                  <w:szCs w:val="16"/>
                </w:rPr>
                <w:t>https://live.blockcypher.com/btc/</w:t>
              </w:r>
            </w:hyperlink>
            <w:r w:rsidR="00D4571D" w:rsidRPr="00D76C31">
              <w:rPr>
                <w:sz w:val="16"/>
                <w:szCs w:val="16"/>
              </w:rPr>
              <w:t xml:space="preserve">; </w:t>
            </w:r>
            <w:hyperlink r:id="rId9" w:history="1">
              <w:r w:rsidR="00D4571D" w:rsidRPr="00D76C31">
                <w:rPr>
                  <w:rStyle w:val="Hyperlink"/>
                  <w:sz w:val="16"/>
                  <w:szCs w:val="16"/>
                </w:rPr>
                <w:t>https://blockchair.com/bitc</w:t>
              </w:r>
              <w:r w:rsidR="00D4571D" w:rsidRPr="00D76C31">
                <w:rPr>
                  <w:rStyle w:val="Hyperlink"/>
                  <w:sz w:val="16"/>
                  <w:szCs w:val="16"/>
                </w:rPr>
                <w:lastRenderedPageBreak/>
                <w:t>oin</w:t>
              </w:r>
            </w:hyperlink>
            <w:r w:rsidR="00D4571D" w:rsidRPr="00D76C31">
              <w:rPr>
                <w:sz w:val="16"/>
                <w:szCs w:val="16"/>
              </w:rPr>
              <w:t xml:space="preserve">; </w:t>
            </w:r>
            <w:hyperlink r:id="rId10" w:history="1">
              <w:r w:rsidR="00D4571D" w:rsidRPr="00D76C31">
                <w:rPr>
                  <w:rStyle w:val="Hyperlink"/>
                  <w:sz w:val="16"/>
                  <w:szCs w:val="16"/>
                </w:rPr>
                <w:t>https://explorer.viabtc.com/btc</w:t>
              </w:r>
            </w:hyperlink>
          </w:p>
          <w:p w14:paraId="257475DE" w14:textId="268E7948" w:rsidR="00D4571D" w:rsidRPr="00D76C31" w:rsidRDefault="00D4571D" w:rsidP="00D4571D">
            <w:pPr>
              <w:rPr>
                <w:sz w:val="16"/>
                <w:szCs w:val="16"/>
              </w:rPr>
            </w:pPr>
          </w:p>
        </w:tc>
        <w:tc>
          <w:tcPr>
            <w:tcW w:w="0" w:type="auto"/>
          </w:tcPr>
          <w:p w14:paraId="0E0F2308" w14:textId="004CF848" w:rsidR="00D4571D" w:rsidRPr="00D76C31" w:rsidRDefault="00EF4442" w:rsidP="00D4571D">
            <w:pPr>
              <w:rPr>
                <w:sz w:val="16"/>
                <w:szCs w:val="16"/>
              </w:rPr>
            </w:pPr>
            <w:hyperlink r:id="rId11" w:history="1">
              <w:r w:rsidR="00D4571D" w:rsidRPr="00D76C31">
                <w:rPr>
                  <w:rStyle w:val="Hyperlink"/>
                  <w:sz w:val="16"/>
                  <w:szCs w:val="16"/>
                </w:rPr>
                <w:t>https://bitcointalk.org/</w:t>
              </w:r>
            </w:hyperlink>
            <w:r w:rsidR="00D4571D" w:rsidRPr="00D76C31">
              <w:rPr>
                <w:sz w:val="16"/>
                <w:szCs w:val="16"/>
              </w:rPr>
              <w:t xml:space="preserve">; </w:t>
            </w:r>
            <w:hyperlink r:id="rId12" w:history="1">
              <w:r w:rsidR="00D4571D" w:rsidRPr="00D76C31">
                <w:rPr>
                  <w:rStyle w:val="Hyperlink"/>
                  <w:sz w:val="16"/>
                  <w:szCs w:val="16"/>
                </w:rPr>
                <w:t>https://reddit.com/r/bitcoin</w:t>
              </w:r>
            </w:hyperlink>
          </w:p>
          <w:p w14:paraId="7FDA918C" w14:textId="44F88B91" w:rsidR="00D4571D" w:rsidRPr="00D76C31" w:rsidRDefault="00D4571D" w:rsidP="00D4571D">
            <w:pPr>
              <w:rPr>
                <w:sz w:val="16"/>
                <w:szCs w:val="16"/>
              </w:rPr>
            </w:pPr>
          </w:p>
        </w:tc>
        <w:tc>
          <w:tcPr>
            <w:tcW w:w="0" w:type="auto"/>
          </w:tcPr>
          <w:p w14:paraId="58C6D274" w14:textId="5C2997B0" w:rsidR="00D4571D" w:rsidRPr="00D76C31" w:rsidRDefault="00D4571D" w:rsidP="00D4571D">
            <w:pPr>
              <w:rPr>
                <w:sz w:val="16"/>
                <w:szCs w:val="16"/>
              </w:rPr>
            </w:pPr>
            <w:r>
              <w:rPr>
                <w:sz w:val="16"/>
                <w:szCs w:val="16"/>
              </w:rPr>
              <w:t xml:space="preserve">Mineable, </w:t>
            </w:r>
            <w:proofErr w:type="spellStart"/>
            <w:r>
              <w:rPr>
                <w:sz w:val="16"/>
                <w:szCs w:val="16"/>
              </w:rPr>
              <w:t>PoW</w:t>
            </w:r>
            <w:proofErr w:type="spellEnd"/>
            <w:r>
              <w:rPr>
                <w:sz w:val="16"/>
                <w:szCs w:val="16"/>
              </w:rPr>
              <w:t xml:space="preserve">, SHA-256, </w:t>
            </w:r>
            <w:r>
              <w:rPr>
                <w:sz w:val="16"/>
                <w:szCs w:val="16"/>
              </w:rPr>
              <w:lastRenderedPageBreak/>
              <w:t>…</w:t>
            </w:r>
          </w:p>
        </w:tc>
        <w:tc>
          <w:tcPr>
            <w:tcW w:w="803" w:type="dxa"/>
          </w:tcPr>
          <w:p w14:paraId="032A00FA" w14:textId="0F4BA211" w:rsidR="00D4571D" w:rsidRDefault="00D4571D" w:rsidP="00D4571D">
            <w:pPr>
              <w:rPr>
                <w:sz w:val="16"/>
                <w:szCs w:val="16"/>
              </w:rPr>
            </w:pPr>
            <w:r>
              <w:rPr>
                <w:sz w:val="16"/>
                <w:szCs w:val="16"/>
              </w:rPr>
              <w:lastRenderedPageBreak/>
              <w:t xml:space="preserve">XXX </w:t>
            </w:r>
            <w:proofErr w:type="spellStart"/>
            <w:r>
              <w:rPr>
                <w:sz w:val="16"/>
                <w:szCs w:val="16"/>
              </w:rPr>
              <w:t>XXX</w:t>
            </w:r>
            <w:proofErr w:type="spellEnd"/>
          </w:p>
        </w:tc>
        <w:tc>
          <w:tcPr>
            <w:tcW w:w="446" w:type="dxa"/>
          </w:tcPr>
          <w:p w14:paraId="71F30216" w14:textId="37C2929B" w:rsidR="00D4571D" w:rsidRPr="00D76C31" w:rsidRDefault="00D4571D" w:rsidP="00D4571D">
            <w:proofErr w:type="spellStart"/>
            <w:r>
              <w:t>CertiK</w:t>
            </w:r>
            <w:proofErr w:type="spellEnd"/>
            <w:r>
              <w:t xml:space="preserve">, </w:t>
            </w:r>
            <w:proofErr w:type="spellStart"/>
            <w:r>
              <w:t>StowMist</w:t>
            </w:r>
            <w:proofErr w:type="spellEnd"/>
          </w:p>
        </w:tc>
        <w:tc>
          <w:tcPr>
            <w:tcW w:w="0" w:type="auto"/>
          </w:tcPr>
          <w:p w14:paraId="12A3FA36" w14:textId="77777777" w:rsidR="00D4571D" w:rsidRPr="00D76C31" w:rsidRDefault="00D4571D" w:rsidP="00D4571D"/>
        </w:tc>
      </w:tr>
    </w:tbl>
    <w:p w14:paraId="359EB5B9" w14:textId="7D08040D" w:rsidR="00021887" w:rsidRDefault="00F528DB">
      <w:r>
        <w:t xml:space="preserve">When we save the description, we may want to remove all the special </w:t>
      </w:r>
      <w:r w:rsidR="00F05514">
        <w:t>characters</w:t>
      </w:r>
      <w:r>
        <w:t>.</w:t>
      </w:r>
      <w:r w:rsidR="0031046F">
        <w:t xml:space="preserve"> For example, we can directly save the </w:t>
      </w:r>
      <w:r w:rsidR="0031046F" w:rsidRPr="0031046F">
        <w:t>tokenized</w:t>
      </w:r>
      <w:r w:rsidR="0031046F">
        <w:t xml:space="preserve"> descriptions. (If we don’t do this, there could be some format issue).</w:t>
      </w:r>
    </w:p>
    <w:p w14:paraId="3790559E" w14:textId="77777777" w:rsidR="0031046F" w:rsidRDefault="0031046F"/>
    <w:p w14:paraId="2C69A4A5" w14:textId="223D0F67" w:rsidR="00D76C31" w:rsidRDefault="00F528DB">
      <w:r>
        <w:rPr>
          <w:noProof/>
        </w:rPr>
        <w:drawing>
          <wp:inline distT="0" distB="0" distL="0" distR="0" wp14:anchorId="565362A7" wp14:editId="57FC8898">
            <wp:extent cx="5568132" cy="31546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69929" cy="3155698"/>
                    </a:xfrm>
                    <a:prstGeom prst="rect">
                      <a:avLst/>
                    </a:prstGeom>
                  </pic:spPr>
                </pic:pic>
              </a:graphicData>
            </a:graphic>
          </wp:inline>
        </w:drawing>
      </w:r>
    </w:p>
    <w:p w14:paraId="1B849C7D" w14:textId="4974387B" w:rsidR="00D4571D" w:rsidRDefault="00D4571D"/>
    <w:p w14:paraId="0AA7B50E" w14:textId="5CCED581" w:rsidR="00D4571D" w:rsidRDefault="00D4571D">
      <w:r>
        <w:t xml:space="preserve">Note: We already have the basic codes for you guys to start with. </w:t>
      </w:r>
    </w:p>
    <w:p w14:paraId="05E1AAD5" w14:textId="2A134A1C" w:rsidR="00D4571D" w:rsidRDefault="00D4571D">
      <w:r>
        <w:t>The notes by previous student volunteers.:</w:t>
      </w:r>
    </w:p>
    <w:p w14:paraId="410EDFC6" w14:textId="77777777" w:rsidR="00D4571D" w:rsidRDefault="00D4571D"/>
    <w:p w14:paraId="0EC8801B" w14:textId="72AB9355" w:rsidR="00D4571D" w:rsidRPr="00D4571D" w:rsidRDefault="00D4571D" w:rsidP="00D4571D">
      <w:pPr>
        <w:rPr>
          <w:i/>
          <w:iCs/>
        </w:rPr>
      </w:pPr>
      <w:r w:rsidRPr="00685E64">
        <w:rPr>
          <w:b/>
          <w:bCs/>
          <w:i/>
          <w:iCs/>
        </w:rPr>
        <w:t>I was not able to completely overcome the slight format change from page to page</w:t>
      </w:r>
      <w:r w:rsidRPr="00D4571D">
        <w:rPr>
          <w:i/>
          <w:iCs/>
        </w:rPr>
        <w:t xml:space="preserve">. Whatever results I have been able to scrape are in D:\Vasudev-Jingbo-Peiyu\data\Coinmarket details\details.csv. I have used '|' (pipe) as delimiter instead of ',' (comma) since there were a lot of commas in the description and the json representation of contracts. </w:t>
      </w:r>
    </w:p>
    <w:p w14:paraId="111A06AC" w14:textId="3B400D01" w:rsidR="00D4571D" w:rsidRPr="00D4571D" w:rsidRDefault="00D4571D" w:rsidP="00D4571D">
      <w:pPr>
        <w:rPr>
          <w:i/>
          <w:iCs/>
        </w:rPr>
      </w:pPr>
      <w:proofErr w:type="spellStart"/>
      <w:r w:rsidRPr="00D4571D">
        <w:rPr>
          <w:i/>
          <w:iCs/>
        </w:rPr>
        <w:t>contract_string</w:t>
      </w:r>
      <w:proofErr w:type="spellEnd"/>
      <w:r w:rsidRPr="00D4571D">
        <w:rPr>
          <w:i/>
          <w:iCs/>
        </w:rPr>
        <w:t xml:space="preserve"> - [{"Name": "Ethereum", "Link": "https://...", {"Name": "</w:t>
      </w:r>
      <w:proofErr w:type="spellStart"/>
      <w:r w:rsidRPr="00D4571D">
        <w:rPr>
          <w:i/>
          <w:iCs/>
        </w:rPr>
        <w:t>Binance</w:t>
      </w:r>
      <w:proofErr w:type="spellEnd"/>
      <w:r w:rsidRPr="00D4571D">
        <w:rPr>
          <w:i/>
          <w:iCs/>
        </w:rPr>
        <w:t xml:space="preserve"> Smart Chain", "Link": "..."}]. This can be imported like </w:t>
      </w:r>
      <w:proofErr w:type="spellStart"/>
      <w:proofErr w:type="gramStart"/>
      <w:r w:rsidRPr="00D4571D">
        <w:rPr>
          <w:i/>
          <w:iCs/>
        </w:rPr>
        <w:t>json.loads</w:t>
      </w:r>
      <w:proofErr w:type="spellEnd"/>
      <w:proofErr w:type="gramEnd"/>
      <w:r w:rsidRPr="00D4571D">
        <w:rPr>
          <w:i/>
          <w:iCs/>
        </w:rPr>
        <w:t>(</w:t>
      </w:r>
      <w:proofErr w:type="spellStart"/>
      <w:r w:rsidRPr="00D4571D">
        <w:rPr>
          <w:i/>
          <w:iCs/>
        </w:rPr>
        <w:t>contract_string</w:t>
      </w:r>
      <w:proofErr w:type="spellEnd"/>
      <w:r w:rsidRPr="00D4571D">
        <w:rPr>
          <w:i/>
          <w:iCs/>
        </w:rPr>
        <w:t>)</w:t>
      </w:r>
    </w:p>
    <w:p w14:paraId="4FA76FE1" w14:textId="233FB336" w:rsidR="00D4571D" w:rsidRPr="00D4571D" w:rsidRDefault="00D4571D" w:rsidP="00D4571D">
      <w:pPr>
        <w:rPr>
          <w:i/>
          <w:iCs/>
        </w:rPr>
      </w:pPr>
      <w:r w:rsidRPr="00D4571D">
        <w:rPr>
          <w:i/>
          <w:iCs/>
        </w:rPr>
        <w:t>The code for everything is in D:\Vasudev-Jingbo-Peiyu\src\Scraper. Let me know if you have any questions.</w:t>
      </w:r>
    </w:p>
    <w:p w14:paraId="41F744AD" w14:textId="4A634373" w:rsidR="009043E7" w:rsidRDefault="009043E7" w:rsidP="00D4571D"/>
    <w:p w14:paraId="5D1F6965" w14:textId="7D7A9411" w:rsidR="00D4571D" w:rsidRDefault="00D4571D" w:rsidP="00D4571D">
      <w:pPr>
        <w:rPr>
          <w:i/>
          <w:iCs/>
        </w:rPr>
      </w:pPr>
      <w:proofErr w:type="gramStart"/>
      <w:r w:rsidRPr="00685E64">
        <w:rPr>
          <w:b/>
          <w:bCs/>
          <w:i/>
          <w:iCs/>
        </w:rPr>
        <w:t>So</w:t>
      </w:r>
      <w:proofErr w:type="gramEnd"/>
      <w:r w:rsidRPr="00685E64">
        <w:rPr>
          <w:b/>
          <w:bCs/>
          <w:i/>
          <w:iCs/>
        </w:rPr>
        <w:t xml:space="preserve"> the changes that were hard to fix were related to Explorer, Community. Sometimes they are plain objects with no dropdown, other times they have multiple items within them. There is also an issue </w:t>
      </w:r>
      <w:r w:rsidRPr="00685E64">
        <w:rPr>
          <w:b/>
          <w:bCs/>
          <w:i/>
          <w:iCs/>
        </w:rPr>
        <w:lastRenderedPageBreak/>
        <w:t>with finding the 'X' button in the View All popup window for tags.</w:t>
      </w:r>
      <w:r w:rsidRPr="00D4571D">
        <w:rPr>
          <w:i/>
          <w:iCs/>
        </w:rPr>
        <w:t xml:space="preserve"> I am not able to uniquely identify it. Sometimes that seem to be links which are similar that </w:t>
      </w:r>
      <w:proofErr w:type="gramStart"/>
      <w:r w:rsidRPr="00D4571D">
        <w:rPr>
          <w:i/>
          <w:iCs/>
        </w:rPr>
        <w:t>open up</w:t>
      </w:r>
      <w:proofErr w:type="gramEnd"/>
      <w:r w:rsidRPr="00D4571D">
        <w:rPr>
          <w:i/>
          <w:iCs/>
        </w:rPr>
        <w:t xml:space="preserve"> new tabs. I think this also comes from the Source.</w:t>
      </w:r>
    </w:p>
    <w:p w14:paraId="628F576B" w14:textId="2A047272" w:rsidR="00A64295" w:rsidRDefault="00A64295" w:rsidP="00D4571D">
      <w:pPr>
        <w:rPr>
          <w:i/>
          <w:iCs/>
        </w:rPr>
      </w:pPr>
    </w:p>
    <w:p w14:paraId="07A759C8" w14:textId="3A2C0361" w:rsidR="00A64295" w:rsidRDefault="00A64295" w:rsidP="00D4571D">
      <w:pPr>
        <w:pBdr>
          <w:bottom w:val="single" w:sz="6" w:space="1" w:color="auto"/>
        </w:pBdr>
        <w:rPr>
          <w:i/>
          <w:iCs/>
        </w:rPr>
      </w:pPr>
    </w:p>
    <w:p w14:paraId="333DCFBE" w14:textId="0EFCD288" w:rsidR="00A64295" w:rsidRPr="00A64295" w:rsidRDefault="00A64295" w:rsidP="00D4571D">
      <w:pPr>
        <w:rPr>
          <w:b/>
          <w:bCs/>
          <w:i/>
          <w:iCs/>
        </w:rPr>
      </w:pPr>
      <w:r w:rsidRPr="00A64295">
        <w:rPr>
          <w:b/>
          <w:bCs/>
          <w:i/>
          <w:iCs/>
        </w:rPr>
        <w:t>The latest updates:</w:t>
      </w:r>
    </w:p>
    <w:p w14:paraId="14256AE0" w14:textId="6D23557B" w:rsidR="00A64295" w:rsidRPr="00A64295" w:rsidRDefault="00A64295" w:rsidP="00D4571D">
      <w:pPr>
        <w:rPr>
          <w:b/>
          <w:bCs/>
          <w:i/>
          <w:iCs/>
        </w:rPr>
      </w:pPr>
      <w:r w:rsidRPr="00A64295">
        <w:rPr>
          <w:b/>
          <w:bCs/>
          <w:i/>
          <w:iCs/>
        </w:rPr>
        <w:t xml:space="preserve">All prior students cannot use code to get the detailed information of the top 100 cryptos. </w:t>
      </w:r>
    </w:p>
    <w:p w14:paraId="7F933415" w14:textId="1E06D8A2" w:rsidR="00A64295" w:rsidRPr="00A64295" w:rsidRDefault="00A64295" w:rsidP="00D4571D">
      <w:pPr>
        <w:rPr>
          <w:b/>
          <w:bCs/>
          <w:i/>
          <w:iCs/>
        </w:rPr>
      </w:pPr>
      <w:r w:rsidRPr="00A64295">
        <w:rPr>
          <w:b/>
          <w:bCs/>
          <w:i/>
          <w:iCs/>
        </w:rPr>
        <w:t>Shuai, could you give it a try?</w:t>
      </w:r>
    </w:p>
    <w:p w14:paraId="07B18F8E" w14:textId="4C9A32A2" w:rsidR="00A64295" w:rsidRDefault="00A64295" w:rsidP="00D4571D">
      <w:pPr>
        <w:rPr>
          <w:b/>
          <w:bCs/>
          <w:i/>
          <w:iCs/>
        </w:rPr>
      </w:pPr>
      <w:proofErr w:type="spellStart"/>
      <w:r w:rsidRPr="00A64295">
        <w:rPr>
          <w:b/>
          <w:bCs/>
          <w:i/>
          <w:iCs/>
        </w:rPr>
        <w:t>Sreeram</w:t>
      </w:r>
      <w:proofErr w:type="spellEnd"/>
      <w:r w:rsidRPr="00A64295">
        <w:rPr>
          <w:b/>
          <w:bCs/>
          <w:i/>
          <w:iCs/>
        </w:rPr>
        <w:t xml:space="preserve"> manually got 68 out of top 100 (cryptoDetails_sample01_10.xlsx</w:t>
      </w:r>
      <w:proofErr w:type="gramStart"/>
      <w:r w:rsidRPr="00A64295">
        <w:rPr>
          <w:rFonts w:hint="eastAsia"/>
          <w:b/>
          <w:bCs/>
          <w:i/>
          <w:iCs/>
        </w:rPr>
        <w:t>)</w:t>
      </w:r>
      <w:r w:rsidRPr="00A64295">
        <w:rPr>
          <w:b/>
          <w:bCs/>
          <w:i/>
          <w:iCs/>
        </w:rPr>
        <w:t xml:space="preserve"> </w:t>
      </w:r>
      <w:r w:rsidRPr="00A64295">
        <w:rPr>
          <w:rFonts w:hint="eastAsia"/>
          <w:b/>
          <w:bCs/>
          <w:i/>
          <w:iCs/>
        </w:rPr>
        <w:t>.</w:t>
      </w:r>
      <w:proofErr w:type="gramEnd"/>
      <w:r w:rsidRPr="00A64295">
        <w:rPr>
          <w:b/>
          <w:bCs/>
          <w:i/>
          <w:iCs/>
        </w:rPr>
        <w:t xml:space="preserve"> If we </w:t>
      </w:r>
      <w:proofErr w:type="spellStart"/>
      <w:r w:rsidRPr="00A64295">
        <w:rPr>
          <w:b/>
          <w:bCs/>
          <w:i/>
          <w:iCs/>
        </w:rPr>
        <w:t>can not</w:t>
      </w:r>
      <w:proofErr w:type="spellEnd"/>
      <w:r w:rsidRPr="00A64295">
        <w:rPr>
          <w:b/>
          <w:bCs/>
          <w:i/>
          <w:iCs/>
        </w:rPr>
        <w:t xml:space="preserve"> use the </w:t>
      </w:r>
      <w:proofErr w:type="gramStart"/>
      <w:r w:rsidRPr="00A64295">
        <w:rPr>
          <w:b/>
          <w:bCs/>
          <w:i/>
          <w:iCs/>
        </w:rPr>
        <w:t>code</w:t>
      </w:r>
      <w:proofErr w:type="gramEnd"/>
      <w:r w:rsidRPr="00A64295">
        <w:rPr>
          <w:b/>
          <w:bCs/>
          <w:i/>
          <w:iCs/>
        </w:rPr>
        <w:t xml:space="preserve"> do it, manually get all the information is not a bad call.</w:t>
      </w:r>
    </w:p>
    <w:p w14:paraId="529550FC" w14:textId="4550AF1C" w:rsidR="00755E93" w:rsidRDefault="00755E93" w:rsidP="00D4571D">
      <w:pPr>
        <w:rPr>
          <w:b/>
          <w:bCs/>
          <w:i/>
          <w:iCs/>
        </w:rPr>
      </w:pPr>
    </w:p>
    <w:p w14:paraId="435A9DAA" w14:textId="2825F456" w:rsidR="00755E93" w:rsidRDefault="00755E93" w:rsidP="00D4571D">
      <w:pPr>
        <w:rPr>
          <w:b/>
          <w:bCs/>
          <w:i/>
          <w:iCs/>
          <w:color w:val="FF0000"/>
        </w:rPr>
      </w:pPr>
      <w:r>
        <w:rPr>
          <w:rFonts w:hint="eastAsia"/>
          <w:b/>
          <w:bCs/>
          <w:i/>
          <w:iCs/>
          <w:color w:val="FF0000"/>
        </w:rPr>
        <w:t>Howe</w:t>
      </w:r>
      <w:r>
        <w:rPr>
          <w:b/>
          <w:bCs/>
          <w:i/>
          <w:iCs/>
          <w:color w:val="FF0000"/>
        </w:rPr>
        <w:t xml:space="preserve">ver, if we can use the code to get it, we can get </w:t>
      </w:r>
      <w:proofErr w:type="gramStart"/>
      <w:r>
        <w:rPr>
          <w:b/>
          <w:bCs/>
          <w:i/>
          <w:iCs/>
          <w:color w:val="FF0000"/>
        </w:rPr>
        <w:t>the all</w:t>
      </w:r>
      <w:proofErr w:type="gramEnd"/>
      <w:r>
        <w:rPr>
          <w:b/>
          <w:bCs/>
          <w:i/>
          <w:iCs/>
          <w:color w:val="FF0000"/>
        </w:rPr>
        <w:t xml:space="preserve"> cryptos’ info or top 2000 crypto’s info.</w:t>
      </w:r>
    </w:p>
    <w:p w14:paraId="531B5F35" w14:textId="5C205788" w:rsidR="00AF5F64" w:rsidRDefault="00AF5F64" w:rsidP="00D4571D">
      <w:pPr>
        <w:rPr>
          <w:b/>
          <w:bCs/>
          <w:i/>
          <w:iCs/>
          <w:color w:val="FF0000"/>
        </w:rPr>
      </w:pPr>
    </w:p>
    <w:p w14:paraId="5FCAF018" w14:textId="36C5C9F5" w:rsidR="00AF5F64" w:rsidRDefault="00AF5F64" w:rsidP="00D4571D">
      <w:pPr>
        <w:rPr>
          <w:b/>
          <w:bCs/>
          <w:i/>
          <w:iCs/>
          <w:color w:val="FF0000"/>
        </w:rPr>
      </w:pPr>
      <w:r>
        <w:rPr>
          <w:b/>
          <w:bCs/>
          <w:i/>
          <w:iCs/>
          <w:color w:val="FF0000"/>
        </w:rPr>
        <w:t>C</w:t>
      </w:r>
      <w:r>
        <w:rPr>
          <w:rFonts w:hint="eastAsia"/>
          <w:b/>
          <w:bCs/>
          <w:i/>
          <w:iCs/>
          <w:color w:val="FF0000"/>
        </w:rPr>
        <w:t>ro</w:t>
      </w:r>
      <w:r>
        <w:rPr>
          <w:b/>
          <w:bCs/>
          <w:i/>
          <w:iCs/>
          <w:color w:val="FF0000"/>
        </w:rPr>
        <w:t>wd wisdom… …</w:t>
      </w:r>
    </w:p>
    <w:p w14:paraId="4791945D" w14:textId="77777777" w:rsidR="00AF5F64" w:rsidRDefault="00AF5F64" w:rsidP="00D4571D">
      <w:pPr>
        <w:rPr>
          <w:b/>
          <w:bCs/>
          <w:i/>
          <w:iCs/>
          <w:color w:val="FF0000"/>
        </w:rPr>
      </w:pPr>
    </w:p>
    <w:p w14:paraId="7E65F979" w14:textId="3D56FB21" w:rsidR="00AF5F64" w:rsidRDefault="00AF5F64" w:rsidP="00D4571D">
      <w:pPr>
        <w:rPr>
          <w:b/>
          <w:bCs/>
          <w:i/>
          <w:iCs/>
          <w:color w:val="FF0000"/>
        </w:rPr>
      </w:pPr>
      <w:r>
        <w:rPr>
          <w:b/>
          <w:bCs/>
          <w:i/>
          <w:iCs/>
          <w:color w:val="FF0000"/>
        </w:rPr>
        <w:t xml:space="preserve">NLP: sentiment polarity, sentiment subjectivity, </w:t>
      </w:r>
    </w:p>
    <w:p w14:paraId="4CECE7A5" w14:textId="377F89CC" w:rsidR="00AF5F64" w:rsidRDefault="00AF5F64" w:rsidP="00D4571D">
      <w:pPr>
        <w:rPr>
          <w:b/>
          <w:bCs/>
          <w:i/>
          <w:iCs/>
          <w:color w:val="FF0000"/>
        </w:rPr>
      </w:pPr>
    </w:p>
    <w:p w14:paraId="32D61D51" w14:textId="5005773F" w:rsidR="00AF5F64" w:rsidRDefault="00AF5F64" w:rsidP="00D4571D">
      <w:pPr>
        <w:rPr>
          <w:b/>
          <w:bCs/>
          <w:i/>
          <w:iCs/>
          <w:color w:val="FF0000"/>
        </w:rPr>
      </w:pPr>
      <w:r>
        <w:rPr>
          <w:b/>
          <w:bCs/>
          <w:i/>
          <w:iCs/>
          <w:color w:val="FF0000"/>
        </w:rPr>
        <w:t xml:space="preserve">Time series: RNN, LSTM, ARMA, AR, MA, PANLE VAR, </w:t>
      </w:r>
    </w:p>
    <w:p w14:paraId="7CBC8E57" w14:textId="68AD935E" w:rsidR="00AF5F64" w:rsidRDefault="00AF5F64" w:rsidP="00D4571D">
      <w:pPr>
        <w:rPr>
          <w:b/>
          <w:bCs/>
          <w:i/>
          <w:iCs/>
          <w:color w:val="FF0000"/>
        </w:rPr>
      </w:pPr>
    </w:p>
    <w:p w14:paraId="7865137B" w14:textId="77777777" w:rsidR="00AF5F64" w:rsidRDefault="00AF5F64" w:rsidP="00D4571D">
      <w:pPr>
        <w:rPr>
          <w:b/>
          <w:bCs/>
          <w:i/>
          <w:iCs/>
          <w:color w:val="FF0000"/>
        </w:rPr>
      </w:pPr>
      <w:r>
        <w:rPr>
          <w:b/>
          <w:bCs/>
          <w:i/>
          <w:iCs/>
          <w:color w:val="FF0000"/>
        </w:rPr>
        <w:t>Panel Regression</w:t>
      </w:r>
    </w:p>
    <w:p w14:paraId="720EC5B2" w14:textId="77777777" w:rsidR="00AF5F64" w:rsidRDefault="00AF5F64" w:rsidP="00D4571D">
      <w:pPr>
        <w:rPr>
          <w:b/>
          <w:bCs/>
          <w:i/>
          <w:iCs/>
          <w:color w:val="FF0000"/>
        </w:rPr>
      </w:pPr>
    </w:p>
    <w:p w14:paraId="65FB6F69" w14:textId="58A94D7E" w:rsidR="00AF5F64" w:rsidRPr="00755E93" w:rsidRDefault="00AF5F64" w:rsidP="00D4571D">
      <w:pPr>
        <w:rPr>
          <w:b/>
          <w:bCs/>
          <w:i/>
          <w:iCs/>
          <w:color w:val="FF0000"/>
        </w:rPr>
      </w:pPr>
      <w:r>
        <w:rPr>
          <w:b/>
          <w:bCs/>
          <w:i/>
          <w:iCs/>
          <w:color w:val="FF0000"/>
        </w:rPr>
        <w:t xml:space="preserve"> </w:t>
      </w:r>
    </w:p>
    <w:sectPr w:rsidR="00AF5F64" w:rsidRPr="00755E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AzMDc1MTU3NjY0M7JU0lEKTi0uzszPAykwrQUAnhk9siwAAAA="/>
  </w:docVars>
  <w:rsids>
    <w:rsidRoot w:val="00190893"/>
    <w:rsid w:val="00021887"/>
    <w:rsid w:val="00161B91"/>
    <w:rsid w:val="00190893"/>
    <w:rsid w:val="00225491"/>
    <w:rsid w:val="00243FBC"/>
    <w:rsid w:val="0031046F"/>
    <w:rsid w:val="003D5E96"/>
    <w:rsid w:val="004752FE"/>
    <w:rsid w:val="005207EF"/>
    <w:rsid w:val="00685E64"/>
    <w:rsid w:val="006A3A0E"/>
    <w:rsid w:val="00755E93"/>
    <w:rsid w:val="009043E7"/>
    <w:rsid w:val="00946C51"/>
    <w:rsid w:val="00A64295"/>
    <w:rsid w:val="00AF5F64"/>
    <w:rsid w:val="00D23EDF"/>
    <w:rsid w:val="00D4571D"/>
    <w:rsid w:val="00D76C31"/>
    <w:rsid w:val="00EF4442"/>
    <w:rsid w:val="00F05514"/>
    <w:rsid w:val="00F528DB"/>
    <w:rsid w:val="00F72F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E8C1E"/>
  <w15:docId w15:val="{734215E0-D567-4E94-A0C2-F40C0D858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18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218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76C31"/>
    <w:rPr>
      <w:color w:val="0563C1" w:themeColor="hyperlink"/>
      <w:u w:val="single"/>
    </w:rPr>
  </w:style>
  <w:style w:type="character" w:styleId="UnresolvedMention">
    <w:name w:val="Unresolved Mention"/>
    <w:basedOn w:val="DefaultParagraphFont"/>
    <w:uiPriority w:val="99"/>
    <w:semiHidden/>
    <w:unhideWhenUsed/>
    <w:rsid w:val="00D76C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live.blockcypher.com/btc/" TargetMode="External"/><Relationship Id="rId13"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hyperlink" Target="https://blockchain.info/" TargetMode="External"/><Relationship Id="rId12" Type="http://schemas.openxmlformats.org/officeDocument/2006/relationships/hyperlink" Target="https://reddit.com/r/bitcoin"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blockchain.coinmarketcap.com/chain/bitcoin" TargetMode="External"/><Relationship Id="rId11" Type="http://schemas.openxmlformats.org/officeDocument/2006/relationships/hyperlink" Target="https://bitcointalk.org/" TargetMode="External"/><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hyperlink" Target="https://explorer.viabtc.com/btc" TargetMode="External"/><Relationship Id="rId4" Type="http://schemas.openxmlformats.org/officeDocument/2006/relationships/image" Target="media/image1.png"/><Relationship Id="rId9" Type="http://schemas.openxmlformats.org/officeDocument/2006/relationships/hyperlink" Target="https://blockchair.com/bitcoi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5</TotalTime>
  <Pages>3</Pages>
  <Words>449</Words>
  <Characters>256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gbo Hou</dc:creator>
  <cp:keywords/>
  <dc:description/>
  <cp:lastModifiedBy>帅 朱</cp:lastModifiedBy>
  <cp:revision>1</cp:revision>
  <dcterms:created xsi:type="dcterms:W3CDTF">2021-07-12T23:52:00Z</dcterms:created>
  <dcterms:modified xsi:type="dcterms:W3CDTF">2022-05-28T19:09:00Z</dcterms:modified>
</cp:coreProperties>
</file>